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5A1AA4F1" w:rsidR="00663F54" w:rsidRDefault="00BD1C9A" w:rsidP="00BD1C9A">
      <w:pPr>
        <w:pStyle w:val="Heading1"/>
      </w:pPr>
      <w:r>
        <w:t xml:space="preserve">Lakbay: Evaluation Form for </w:t>
      </w:r>
      <w:r w:rsidR="00F52874">
        <w:t>DCS Instructors/IT Professionals</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616"/>
        <w:gridCol w:w="2616"/>
        <w:gridCol w:w="2617"/>
        <w:gridCol w:w="2617"/>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77777777" w:rsidR="00BD1C9A" w:rsidRDefault="00BD1C9A" w:rsidP="00BD1C9A"/>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77777777" w:rsidR="00BD1C9A" w:rsidRDefault="00BD1C9A" w:rsidP="00BD1C9A"/>
        </w:tc>
      </w:tr>
      <w:tr w:rsidR="00B815FE" w14:paraId="16CE9827" w14:textId="77777777" w:rsidTr="00A42364">
        <w:tc>
          <w:tcPr>
            <w:tcW w:w="1250" w:type="pct"/>
          </w:tcPr>
          <w:p w14:paraId="62D5313F" w14:textId="01B2D64A" w:rsidR="00B815FE" w:rsidRPr="00A35FBC" w:rsidRDefault="00B815FE" w:rsidP="00B815FE">
            <w:pPr>
              <w:jc w:val="right"/>
              <w:rPr>
                <w:b/>
                <w:bCs/>
              </w:rPr>
            </w:pPr>
            <w:r w:rsidRPr="00A35FBC">
              <w:rPr>
                <w:b/>
                <w:bCs/>
              </w:rPr>
              <w:t>Age:</w:t>
            </w:r>
          </w:p>
        </w:tc>
        <w:tc>
          <w:tcPr>
            <w:tcW w:w="1250" w:type="pct"/>
          </w:tcPr>
          <w:p w14:paraId="27CF25BD" w14:textId="77777777" w:rsidR="00B815FE" w:rsidRDefault="00B815FE" w:rsidP="00B815FE"/>
        </w:tc>
        <w:tc>
          <w:tcPr>
            <w:tcW w:w="1250" w:type="pct"/>
          </w:tcPr>
          <w:p w14:paraId="50E7940F" w14:textId="69213B03" w:rsidR="00B815FE" w:rsidRPr="00A35FBC" w:rsidRDefault="00B815FE" w:rsidP="00B815FE">
            <w:pPr>
              <w:jc w:val="right"/>
              <w:rPr>
                <w:b/>
                <w:bCs/>
              </w:rPr>
            </w:pPr>
            <w:r w:rsidRPr="00A35FBC">
              <w:rPr>
                <w:b/>
                <w:bCs/>
              </w:rPr>
              <w:t>Date of Evaluation:</w:t>
            </w:r>
          </w:p>
        </w:tc>
        <w:tc>
          <w:tcPr>
            <w:tcW w:w="1250" w:type="pct"/>
          </w:tcPr>
          <w:p w14:paraId="5F27D977" w14:textId="77777777" w:rsidR="00B815FE" w:rsidRDefault="00B815FE" w:rsidP="00B815FE"/>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F12234" w:rsidP="00095C50">
            <w:hyperlink r:id="rId8"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F12234" w:rsidP="00095C50">
            <w:hyperlink r:id="rId9"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F12234" w:rsidP="00095C50">
            <w:hyperlink r:id="rId10"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F12234" w:rsidP="00095C50">
            <w:hyperlink r:id="rId11"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77777777" w:rsidR="00A42364" w:rsidRDefault="00A42364" w:rsidP="009006DA">
            <w:pPr>
              <w:jc w:val="center"/>
            </w:pP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77777777" w:rsidR="00A42364" w:rsidRDefault="00A42364" w:rsidP="009006DA">
            <w:pPr>
              <w:jc w:val="center"/>
            </w:pP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77777777" w:rsidR="00A42364" w:rsidRDefault="00A42364" w:rsidP="009006DA">
            <w:pPr>
              <w:jc w:val="center"/>
            </w:pP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7777777" w:rsidR="00A42364" w:rsidRDefault="00A42364" w:rsidP="009006DA">
            <w:pPr>
              <w:jc w:val="center"/>
            </w:pP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77777777" w:rsidR="00B6336D" w:rsidRDefault="00B6336D" w:rsidP="009006DA">
            <w:pPr>
              <w:jc w:val="center"/>
            </w:pP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77777777" w:rsidR="00A42364" w:rsidRDefault="00A42364" w:rsidP="009006DA">
            <w:pPr>
              <w:jc w:val="center"/>
            </w:pP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7777777" w:rsidR="00A42364" w:rsidRDefault="00A42364" w:rsidP="009006DA">
            <w:pPr>
              <w:jc w:val="center"/>
            </w:pP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77777777" w:rsidR="00A42364" w:rsidRDefault="00A42364" w:rsidP="009006DA">
            <w:pPr>
              <w:jc w:val="center"/>
            </w:pP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77777777" w:rsidR="00A42364" w:rsidRDefault="00A42364" w:rsidP="009006DA">
            <w:pPr>
              <w:jc w:val="center"/>
            </w:pPr>
          </w:p>
        </w:tc>
        <w:tc>
          <w:tcPr>
            <w:tcW w:w="674" w:type="pct"/>
          </w:tcPr>
          <w:p w14:paraId="313D394A" w14:textId="77777777" w:rsidR="00A42364" w:rsidRDefault="00A42364" w:rsidP="009006DA">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77777777" w:rsidR="00A42364" w:rsidRDefault="00A42364" w:rsidP="009006DA">
            <w:pPr>
              <w:jc w:val="center"/>
            </w:pP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77777777" w:rsidR="00A42364" w:rsidRDefault="00A42364" w:rsidP="009006DA">
            <w:pPr>
              <w:jc w:val="center"/>
            </w:pP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77777777" w:rsidR="00A42364" w:rsidRDefault="00A42364" w:rsidP="009006DA">
            <w:pPr>
              <w:jc w:val="center"/>
            </w:pP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77777777" w:rsidR="00A42364" w:rsidRDefault="00A42364" w:rsidP="009006DA">
            <w:pPr>
              <w:jc w:val="center"/>
            </w:pP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77777777" w:rsidR="006F205A" w:rsidRDefault="006F205A" w:rsidP="00CA66AC"/>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77777777" w:rsidR="006F205A" w:rsidRDefault="006F205A" w:rsidP="00CA66AC"/>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77777777" w:rsidR="006F205A" w:rsidRDefault="006F205A" w:rsidP="00CA66AC"/>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C8FF0" w14:textId="77777777" w:rsidR="00F12234" w:rsidRDefault="00F12234" w:rsidP="008640C9">
      <w:r>
        <w:separator/>
      </w:r>
    </w:p>
  </w:endnote>
  <w:endnote w:type="continuationSeparator" w:id="0">
    <w:p w14:paraId="339EF302" w14:textId="77777777" w:rsidR="00F12234" w:rsidRDefault="00F12234"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FBD90" w14:textId="77777777" w:rsidR="00F12234" w:rsidRDefault="00F12234" w:rsidP="008640C9">
      <w:r>
        <w:separator/>
      </w:r>
    </w:p>
  </w:footnote>
  <w:footnote w:type="continuationSeparator" w:id="0">
    <w:p w14:paraId="7E5F00C1" w14:textId="77777777" w:rsidR="00F12234" w:rsidRDefault="00F12234"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wFAAf/+6UtAAAA"/>
  </w:docVars>
  <w:rsids>
    <w:rsidRoot w:val="009E532C"/>
    <w:rsid w:val="00004A4B"/>
    <w:rsid w:val="00013E3E"/>
    <w:rsid w:val="000428D8"/>
    <w:rsid w:val="00082EAB"/>
    <w:rsid w:val="000923D8"/>
    <w:rsid w:val="000A36AA"/>
    <w:rsid w:val="00107459"/>
    <w:rsid w:val="00113E02"/>
    <w:rsid w:val="001A669E"/>
    <w:rsid w:val="001F2B13"/>
    <w:rsid w:val="001F7B75"/>
    <w:rsid w:val="00215963"/>
    <w:rsid w:val="00225669"/>
    <w:rsid w:val="00273E86"/>
    <w:rsid w:val="0029535E"/>
    <w:rsid w:val="002A0900"/>
    <w:rsid w:val="002C1FF6"/>
    <w:rsid w:val="002E52CA"/>
    <w:rsid w:val="002F66F2"/>
    <w:rsid w:val="003531B2"/>
    <w:rsid w:val="00382C72"/>
    <w:rsid w:val="003A6DE2"/>
    <w:rsid w:val="003E0E03"/>
    <w:rsid w:val="004066D6"/>
    <w:rsid w:val="00485435"/>
    <w:rsid w:val="004860CE"/>
    <w:rsid w:val="004C127F"/>
    <w:rsid w:val="004C19EC"/>
    <w:rsid w:val="004D119D"/>
    <w:rsid w:val="00511D30"/>
    <w:rsid w:val="00541667"/>
    <w:rsid w:val="00576368"/>
    <w:rsid w:val="005B6645"/>
    <w:rsid w:val="00601688"/>
    <w:rsid w:val="006229B1"/>
    <w:rsid w:val="00651221"/>
    <w:rsid w:val="00663F54"/>
    <w:rsid w:val="006B3EFF"/>
    <w:rsid w:val="006C2318"/>
    <w:rsid w:val="006E0B59"/>
    <w:rsid w:val="006F205A"/>
    <w:rsid w:val="00725F45"/>
    <w:rsid w:val="0073396B"/>
    <w:rsid w:val="00734D92"/>
    <w:rsid w:val="00754F40"/>
    <w:rsid w:val="0076053C"/>
    <w:rsid w:val="00764506"/>
    <w:rsid w:val="007C0983"/>
    <w:rsid w:val="007C0F95"/>
    <w:rsid w:val="00802E3E"/>
    <w:rsid w:val="00812FA1"/>
    <w:rsid w:val="00850014"/>
    <w:rsid w:val="00855D0C"/>
    <w:rsid w:val="008640C9"/>
    <w:rsid w:val="008907BA"/>
    <w:rsid w:val="008F348C"/>
    <w:rsid w:val="009006DA"/>
    <w:rsid w:val="0091259F"/>
    <w:rsid w:val="00923695"/>
    <w:rsid w:val="00954488"/>
    <w:rsid w:val="009D6541"/>
    <w:rsid w:val="009E0FA9"/>
    <w:rsid w:val="009E1419"/>
    <w:rsid w:val="009E532C"/>
    <w:rsid w:val="00A01B66"/>
    <w:rsid w:val="00A26EC8"/>
    <w:rsid w:val="00A30DFF"/>
    <w:rsid w:val="00A35FBC"/>
    <w:rsid w:val="00A42364"/>
    <w:rsid w:val="00A43846"/>
    <w:rsid w:val="00AA2069"/>
    <w:rsid w:val="00AC0BF8"/>
    <w:rsid w:val="00AE0D4C"/>
    <w:rsid w:val="00B6336D"/>
    <w:rsid w:val="00B70031"/>
    <w:rsid w:val="00B815FE"/>
    <w:rsid w:val="00B83DC3"/>
    <w:rsid w:val="00BD1C9A"/>
    <w:rsid w:val="00C243EC"/>
    <w:rsid w:val="00C576EE"/>
    <w:rsid w:val="00C63974"/>
    <w:rsid w:val="00C7518C"/>
    <w:rsid w:val="00CA66AC"/>
    <w:rsid w:val="00CA68DD"/>
    <w:rsid w:val="00CC2D85"/>
    <w:rsid w:val="00CC5399"/>
    <w:rsid w:val="00D054DE"/>
    <w:rsid w:val="00D05E6E"/>
    <w:rsid w:val="00D7371F"/>
    <w:rsid w:val="00D91DCA"/>
    <w:rsid w:val="00D9444F"/>
    <w:rsid w:val="00DB6998"/>
    <w:rsid w:val="00DF0D5C"/>
    <w:rsid w:val="00E218EE"/>
    <w:rsid w:val="00E33831"/>
    <w:rsid w:val="00E643D4"/>
    <w:rsid w:val="00E6441D"/>
    <w:rsid w:val="00E74F59"/>
    <w:rsid w:val="00F12234"/>
    <w:rsid w:val="00F36AC8"/>
    <w:rsid w:val="00F52874"/>
    <w:rsid w:val="00F62AED"/>
    <w:rsid w:val="00F67C7F"/>
    <w:rsid w:val="00FA23CA"/>
    <w:rsid w:val="00FA2480"/>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xeZADH9JT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J4EKY-StIaw" TargetMode="External"/><Relationship Id="rId5" Type="http://schemas.openxmlformats.org/officeDocument/2006/relationships/webSettings" Target="webSettings.xml"/><Relationship Id="rId10" Type="http://schemas.openxmlformats.org/officeDocument/2006/relationships/hyperlink" Target="https://www.youtube.com/watch?v=fNC1N-RJ-R8" TargetMode="External"/><Relationship Id="rId4" Type="http://schemas.openxmlformats.org/officeDocument/2006/relationships/settings" Target="settings.xml"/><Relationship Id="rId9" Type="http://schemas.openxmlformats.org/officeDocument/2006/relationships/hyperlink" Target="https://www.youtube.com/watch?v=J-5VRCI5Yh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77</Words>
  <Characters>2076</Characters>
  <Application>Microsoft Office Word</Application>
  <DocSecurity>0</DocSecurity>
  <Lines>64</Lines>
  <Paragraphs>31</Paragraphs>
  <ScaleCrop>false</ScaleCrop>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2</cp:revision>
  <cp:lastPrinted>2022-06-02T21:14:00Z</cp:lastPrinted>
  <dcterms:created xsi:type="dcterms:W3CDTF">2022-06-02T21:15:00Z</dcterms:created>
  <dcterms:modified xsi:type="dcterms:W3CDTF">2022-06-02T21:15:00Z</dcterms:modified>
</cp:coreProperties>
</file>